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399745" w14:textId="1853EAE1" w:rsidR="0055090C" w:rsidRDefault="005509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3D399745" w14:textId="1853EAE1" w:rsidR="0055090C" w:rsidRDefault="0055090C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AAC766" w14:textId="650CBA8F" w:rsidR="00107DF1" w:rsidRDefault="00107DF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31AAC766" w14:textId="650CBA8F" w:rsidR="00107DF1" w:rsidRDefault="00107DF1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6DF7F" w14:textId="2543FAD5" w:rsidR="00107DF1" w:rsidRPr="006558BD" w:rsidRDefault="00107DF1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38C6DF7F" w14:textId="2543FAD5" w:rsidR="00107DF1" w:rsidRPr="006558BD" w:rsidRDefault="00107DF1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AA6FBA" w14:textId="7BAA7039" w:rsidR="00107DF1" w:rsidRDefault="003A395C">
                            <w:r>
                              <w:t>Pizza savitak, jogurt, voće</w:t>
                            </w:r>
                          </w:p>
                          <w:p w14:paraId="54A0410D" w14:textId="600FC063" w:rsidR="003A395C" w:rsidRDefault="003A395C">
                            <w:r>
                              <w:t>Piletina na naglo, pire od krumpira i BIO mrkve, salata cikla</w:t>
                            </w:r>
                          </w:p>
                          <w:p w14:paraId="57548CBA" w14:textId="22BBC91D" w:rsidR="003A395C" w:rsidRDefault="003A395C">
                            <w:r>
                              <w:t>Voćni biskvit s BIO namirnica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41AA6FBA" w14:textId="7BAA7039" w:rsidR="00107DF1" w:rsidRDefault="003A395C">
                      <w:r>
                        <w:t>Pizza savitak, jogurt, voće</w:t>
                      </w:r>
                    </w:p>
                    <w:p w14:paraId="54A0410D" w14:textId="600FC063" w:rsidR="003A395C" w:rsidRDefault="003A395C">
                      <w:r>
                        <w:t>Piletina na naglo, pire od krumpira i BIO mrkve, salata cikla</w:t>
                      </w:r>
                    </w:p>
                    <w:p w14:paraId="57548CBA" w14:textId="22BBC91D" w:rsidR="003A395C" w:rsidRDefault="003A395C">
                      <w:r>
                        <w:t>Voćni biskvit s BIO namirnicam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26D82D" w14:textId="18E0C821" w:rsidR="00107DF1" w:rsidRDefault="003A395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Linolada, mlijeko, kompot</w:t>
                            </w:r>
                          </w:p>
                          <w:p w14:paraId="026A6359" w14:textId="2C76FDE7" w:rsidR="003A395C" w:rsidRDefault="003A395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graška i mrkvice s noklicama od pirovog brašna i BIO jaja</w:t>
                            </w:r>
                          </w:p>
                          <w:p w14:paraId="6BF74E06" w14:textId="6EAB8B8A" w:rsidR="003A395C" w:rsidRPr="006558BD" w:rsidRDefault="003A395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Banana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1B26D82D" w14:textId="18E0C821" w:rsidR="00107DF1" w:rsidRDefault="003A395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Kruh, Linolada, mlijeko, kompot</w:t>
                      </w:r>
                    </w:p>
                    <w:p w14:paraId="026A6359" w14:textId="2C76FDE7" w:rsidR="003A395C" w:rsidRDefault="003A395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Varivo od graška i mrkvice s noklicama od pirovog brašna i BIO jaja</w:t>
                      </w:r>
                    </w:p>
                    <w:p w14:paraId="6BF74E06" w14:textId="6EAB8B8A" w:rsidR="003A395C" w:rsidRPr="006558BD" w:rsidRDefault="003A395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Banana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12C5D6D3" w:rsidR="007F395B" w:rsidRPr="007F395B" w:rsidRDefault="003A395C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22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829A5">
                              <w:rPr>
                                <w:sz w:val="30"/>
                                <w:szCs w:val="30"/>
                              </w:rPr>
                              <w:t>1</w:t>
                            </w:r>
                            <w:r w:rsidR="003A1BAE">
                              <w:rPr>
                                <w:sz w:val="30"/>
                                <w:szCs w:val="30"/>
                              </w:rPr>
                              <w:t>2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EC18CC"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 xml:space="preserve">. do 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23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C07387">
                              <w:rPr>
                                <w:sz w:val="30"/>
                                <w:szCs w:val="30"/>
                              </w:rPr>
                              <w:t>1</w:t>
                            </w:r>
                            <w:r w:rsidR="003A1BAE">
                              <w:rPr>
                                <w:sz w:val="30"/>
                                <w:szCs w:val="30"/>
                              </w:rPr>
                              <w:t>2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EC18CC"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12C5D6D3" w:rsidR="007F395B" w:rsidRPr="007F395B" w:rsidRDefault="003A395C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22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829A5">
                        <w:rPr>
                          <w:sz w:val="30"/>
                          <w:szCs w:val="30"/>
                        </w:rPr>
                        <w:t>1</w:t>
                      </w:r>
                      <w:r w:rsidR="003A1BAE">
                        <w:rPr>
                          <w:sz w:val="30"/>
                          <w:szCs w:val="30"/>
                        </w:rPr>
                        <w:t>2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EC18CC">
                        <w:rPr>
                          <w:sz w:val="30"/>
                          <w:szCs w:val="30"/>
                        </w:rPr>
                        <w:t>5</w:t>
                      </w:r>
                      <w:r w:rsidR="001B03A6">
                        <w:rPr>
                          <w:sz w:val="30"/>
                          <w:szCs w:val="30"/>
                        </w:rPr>
                        <w:t xml:space="preserve">. do </w:t>
                      </w:r>
                      <w:r>
                        <w:rPr>
                          <w:sz w:val="30"/>
                          <w:szCs w:val="30"/>
                        </w:rPr>
                        <w:t>23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C07387">
                        <w:rPr>
                          <w:sz w:val="30"/>
                          <w:szCs w:val="30"/>
                        </w:rPr>
                        <w:t>1</w:t>
                      </w:r>
                      <w:r w:rsidR="003A1BAE">
                        <w:rPr>
                          <w:sz w:val="30"/>
                          <w:szCs w:val="30"/>
                        </w:rPr>
                        <w:t>2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EC18CC">
                        <w:rPr>
                          <w:sz w:val="30"/>
                          <w:szCs w:val="30"/>
                        </w:rPr>
                        <w:t>5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3A395C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4pt;height:842.1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F01AA"/>
    <w:rsid w:val="000F3D1E"/>
    <w:rsid w:val="000F56F0"/>
    <w:rsid w:val="001044A2"/>
    <w:rsid w:val="00107DF1"/>
    <w:rsid w:val="00123DA8"/>
    <w:rsid w:val="001B03A6"/>
    <w:rsid w:val="00223CFC"/>
    <w:rsid w:val="002431B3"/>
    <w:rsid w:val="00272F2F"/>
    <w:rsid w:val="002754FF"/>
    <w:rsid w:val="00290A78"/>
    <w:rsid w:val="002A4AD4"/>
    <w:rsid w:val="00301430"/>
    <w:rsid w:val="00305B5C"/>
    <w:rsid w:val="003111B0"/>
    <w:rsid w:val="00364AEF"/>
    <w:rsid w:val="003A1BAE"/>
    <w:rsid w:val="003A395C"/>
    <w:rsid w:val="004166CE"/>
    <w:rsid w:val="00427F13"/>
    <w:rsid w:val="004317D2"/>
    <w:rsid w:val="004B054D"/>
    <w:rsid w:val="004B5C52"/>
    <w:rsid w:val="004C1CB8"/>
    <w:rsid w:val="004E2033"/>
    <w:rsid w:val="0055090C"/>
    <w:rsid w:val="005926F3"/>
    <w:rsid w:val="006558BD"/>
    <w:rsid w:val="00684362"/>
    <w:rsid w:val="007073F8"/>
    <w:rsid w:val="00750B1D"/>
    <w:rsid w:val="00755749"/>
    <w:rsid w:val="007568D5"/>
    <w:rsid w:val="00784B82"/>
    <w:rsid w:val="007C2D3A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9D79A7"/>
    <w:rsid w:val="00A21047"/>
    <w:rsid w:val="00A270FC"/>
    <w:rsid w:val="00A50FC2"/>
    <w:rsid w:val="00A80CCE"/>
    <w:rsid w:val="00A866E1"/>
    <w:rsid w:val="00B23DE0"/>
    <w:rsid w:val="00B44267"/>
    <w:rsid w:val="00B5596B"/>
    <w:rsid w:val="00B765A3"/>
    <w:rsid w:val="00B829A5"/>
    <w:rsid w:val="00BA7C23"/>
    <w:rsid w:val="00BE4F73"/>
    <w:rsid w:val="00C07387"/>
    <w:rsid w:val="00C429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82</cp:revision>
  <cp:lastPrinted>2025-01-28T07:01:00Z</cp:lastPrinted>
  <dcterms:created xsi:type="dcterms:W3CDTF">2024-08-27T06:52:00Z</dcterms:created>
  <dcterms:modified xsi:type="dcterms:W3CDTF">2025-12-16T08:30:00Z</dcterms:modified>
</cp:coreProperties>
</file>